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25066" w14:textId="77777777" w:rsidR="0033423D" w:rsidRDefault="0033423D" w:rsidP="0033423D">
      <w:pPr>
        <w:tabs>
          <w:tab w:val="left" w:pos="-1440"/>
        </w:tabs>
        <w:ind w:left="1440" w:hanging="1440"/>
        <w:rPr>
          <w:rFonts w:ascii="Arial" w:hAnsi="Arial" w:cs="Arial"/>
          <w:szCs w:val="24"/>
        </w:rPr>
      </w:pPr>
      <w:r w:rsidRPr="0001631E">
        <w:rPr>
          <w:rFonts w:ascii="Arial" w:hAnsi="Arial" w:cs="Arial"/>
          <w:szCs w:val="24"/>
        </w:rPr>
        <w:t xml:space="preserve">YEARS OF SERVICE </w:t>
      </w:r>
      <w:r w:rsidR="00CF7043">
        <w:rPr>
          <w:rFonts w:ascii="Arial" w:hAnsi="Arial" w:cs="Arial"/>
          <w:szCs w:val="24"/>
        </w:rPr>
        <w:t>AWARDS REQUEST</w:t>
      </w:r>
    </w:p>
    <w:p w14:paraId="0D93506B" w14:textId="77777777" w:rsidR="00B65C50" w:rsidRPr="0001631E" w:rsidRDefault="00B65C50" w:rsidP="0033423D">
      <w:pPr>
        <w:tabs>
          <w:tab w:val="left" w:pos="-1440"/>
        </w:tabs>
        <w:ind w:left="1440" w:hanging="1440"/>
        <w:rPr>
          <w:rFonts w:ascii="Arial" w:hAnsi="Arial" w:cs="Arial"/>
          <w:szCs w:val="24"/>
        </w:rPr>
      </w:pPr>
    </w:p>
    <w:p w14:paraId="6780D9E8" w14:textId="5DEBF5A9" w:rsidR="0033423D" w:rsidRPr="0001631E" w:rsidRDefault="00974110" w:rsidP="0033423D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chool Lunch Hero Day</w:t>
      </w:r>
      <w:r w:rsidR="00B70E18" w:rsidRPr="0001631E">
        <w:rPr>
          <w:rFonts w:ascii="Arial" w:hAnsi="Arial" w:cs="Arial"/>
          <w:szCs w:val="24"/>
        </w:rPr>
        <w:t>,</w:t>
      </w:r>
      <w:r w:rsidR="00B70E18" w:rsidRPr="0001631E">
        <w:rPr>
          <w:rFonts w:ascii="Arial" w:hAnsi="Arial" w:cs="Arial"/>
          <w:color w:val="000000"/>
          <w:szCs w:val="24"/>
        </w:rPr>
        <w:t xml:space="preserve"> </w:t>
      </w:r>
      <w:r w:rsidR="00C30ECF">
        <w:rPr>
          <w:rFonts w:ascii="Arial" w:hAnsi="Arial" w:cs="Arial"/>
          <w:color w:val="000000"/>
          <w:szCs w:val="24"/>
        </w:rPr>
        <w:t xml:space="preserve">Friday, </w:t>
      </w:r>
      <w:r w:rsidR="00B70E18" w:rsidRPr="0001631E">
        <w:rPr>
          <w:rFonts w:ascii="Arial" w:hAnsi="Arial" w:cs="Arial"/>
          <w:color w:val="000000"/>
          <w:szCs w:val="24"/>
        </w:rPr>
        <w:t xml:space="preserve">May </w:t>
      </w:r>
      <w:r w:rsidR="00927BA9">
        <w:rPr>
          <w:rFonts w:ascii="Arial" w:hAnsi="Arial" w:cs="Arial"/>
          <w:color w:val="000000"/>
          <w:szCs w:val="24"/>
        </w:rPr>
        <w:t>6</w:t>
      </w:r>
      <w:r>
        <w:rPr>
          <w:rFonts w:ascii="Arial" w:hAnsi="Arial" w:cs="Arial"/>
          <w:color w:val="000000"/>
          <w:szCs w:val="24"/>
        </w:rPr>
        <w:t>,</w:t>
      </w:r>
      <w:r w:rsidR="00B70E18" w:rsidRPr="0001631E">
        <w:rPr>
          <w:rFonts w:ascii="Arial" w:hAnsi="Arial" w:cs="Arial"/>
          <w:color w:val="000000"/>
          <w:szCs w:val="24"/>
        </w:rPr>
        <w:t xml:space="preserve"> 20</w:t>
      </w:r>
      <w:r w:rsidR="00927BA9">
        <w:rPr>
          <w:rFonts w:ascii="Arial" w:hAnsi="Arial" w:cs="Arial"/>
          <w:color w:val="000000"/>
          <w:szCs w:val="24"/>
        </w:rPr>
        <w:t>22</w:t>
      </w:r>
      <w:r w:rsidR="00B70E18">
        <w:rPr>
          <w:rFonts w:ascii="Arial" w:hAnsi="Arial" w:cs="Arial"/>
          <w:color w:val="000000"/>
          <w:szCs w:val="24"/>
        </w:rPr>
        <w:t>,</w:t>
      </w:r>
      <w:r w:rsidR="0033423D" w:rsidRPr="0001631E">
        <w:rPr>
          <w:rFonts w:ascii="Arial" w:hAnsi="Arial" w:cs="Arial"/>
          <w:szCs w:val="24"/>
        </w:rPr>
        <w:t xml:space="preserve"> is a time to say thank you to your foodservice employees and recognize them for their years of service. </w:t>
      </w:r>
    </w:p>
    <w:p w14:paraId="55348C98" w14:textId="77777777" w:rsidR="0033423D" w:rsidRPr="0001631E" w:rsidRDefault="0033423D" w:rsidP="0033423D">
      <w:pPr>
        <w:rPr>
          <w:rFonts w:ascii="Arial" w:hAnsi="Arial" w:cs="Arial"/>
          <w:szCs w:val="24"/>
        </w:rPr>
      </w:pPr>
    </w:p>
    <w:p w14:paraId="5C0291F6" w14:textId="77777777" w:rsidR="0033423D" w:rsidRPr="0001631E" w:rsidRDefault="0033423D" w:rsidP="0033423D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We are happy to provide, upon request, c</w:t>
      </w:r>
      <w:r w:rsidRPr="0001631E">
        <w:rPr>
          <w:rFonts w:ascii="Arial" w:hAnsi="Arial" w:cs="Arial"/>
          <w:szCs w:val="24"/>
        </w:rPr>
        <w:t>ertificates for 10 years of service and for every 5-year interval after that. We also provide awards upon retirement at the request of the school district.</w:t>
      </w:r>
    </w:p>
    <w:p w14:paraId="69A67609" w14:textId="77777777" w:rsidR="0033423D" w:rsidRDefault="0033423D" w:rsidP="0033423D">
      <w:pPr>
        <w:rPr>
          <w:rFonts w:ascii="Arial" w:hAnsi="Arial" w:cs="Arial"/>
          <w:szCs w:val="24"/>
        </w:rPr>
      </w:pPr>
    </w:p>
    <w:p w14:paraId="320B3826" w14:textId="0715F4AA" w:rsidR="0033423D" w:rsidRPr="0001631E" w:rsidRDefault="0033423D" w:rsidP="0033423D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If you would like years of service certificates for eligible school foodservice employees, please r</w:t>
      </w:r>
      <w:r w:rsidRPr="0001631E">
        <w:rPr>
          <w:rFonts w:ascii="Arial" w:hAnsi="Arial" w:cs="Arial"/>
          <w:szCs w:val="24"/>
        </w:rPr>
        <w:t xml:space="preserve">eturn this form to our office either by e-mail </w:t>
      </w:r>
      <w:hyperlink r:id="rId7" w:history="1">
        <w:r w:rsidR="00B062A2" w:rsidRPr="00A40287">
          <w:rPr>
            <w:rStyle w:val="Hyperlink"/>
            <w:rFonts w:ascii="Arial" w:hAnsi="Arial" w:cs="Arial"/>
            <w:szCs w:val="24"/>
          </w:rPr>
          <w:t>vlsilva@nd.gov</w:t>
        </w:r>
      </w:hyperlink>
      <w:r w:rsidRPr="0001631E">
        <w:rPr>
          <w:rFonts w:ascii="Arial" w:hAnsi="Arial" w:cs="Arial"/>
          <w:szCs w:val="24"/>
        </w:rPr>
        <w:t xml:space="preserve"> or fax (328-9566) no later than </w:t>
      </w:r>
      <w:r w:rsidRPr="0001631E">
        <w:rPr>
          <w:rFonts w:ascii="Arial" w:hAnsi="Arial" w:cs="Arial"/>
          <w:b/>
          <w:szCs w:val="24"/>
        </w:rPr>
        <w:t xml:space="preserve">April </w:t>
      </w:r>
      <w:r w:rsidR="00927BA9">
        <w:rPr>
          <w:rFonts w:ascii="Arial" w:hAnsi="Arial" w:cs="Arial"/>
          <w:b/>
          <w:szCs w:val="24"/>
        </w:rPr>
        <w:t>8</w:t>
      </w:r>
      <w:r w:rsidRPr="0001631E">
        <w:rPr>
          <w:rFonts w:ascii="Arial" w:hAnsi="Arial" w:cs="Arial"/>
          <w:b/>
          <w:szCs w:val="24"/>
        </w:rPr>
        <w:t>, 20</w:t>
      </w:r>
      <w:r w:rsidR="00927BA9">
        <w:rPr>
          <w:rFonts w:ascii="Arial" w:hAnsi="Arial" w:cs="Arial"/>
          <w:b/>
          <w:szCs w:val="24"/>
        </w:rPr>
        <w:t>22</w:t>
      </w:r>
      <w:r w:rsidRPr="0001631E">
        <w:rPr>
          <w:rFonts w:ascii="Arial" w:hAnsi="Arial" w:cs="Arial"/>
          <w:szCs w:val="24"/>
        </w:rPr>
        <w:t>.</w:t>
      </w:r>
    </w:p>
    <w:p w14:paraId="7375CD76" w14:textId="77777777" w:rsidR="0033423D" w:rsidRPr="0001631E" w:rsidRDefault="0033423D" w:rsidP="0033423D">
      <w:pPr>
        <w:rPr>
          <w:rFonts w:ascii="Arial" w:hAnsi="Arial" w:cs="Arial"/>
          <w:szCs w:val="24"/>
        </w:rPr>
      </w:pPr>
    </w:p>
    <w:p w14:paraId="095828E6" w14:textId="134BF643" w:rsidR="0033423D" w:rsidRPr="0001631E" w:rsidRDefault="0033423D" w:rsidP="0033423D">
      <w:pPr>
        <w:rPr>
          <w:rFonts w:ascii="Arial" w:hAnsi="Arial" w:cs="Arial"/>
          <w:szCs w:val="24"/>
        </w:rPr>
      </w:pPr>
      <w:r w:rsidRPr="0001631E">
        <w:rPr>
          <w:rFonts w:ascii="Arial" w:hAnsi="Arial" w:cs="Arial"/>
          <w:szCs w:val="24"/>
        </w:rPr>
        <w:t>Certificates will be mailed out</w:t>
      </w:r>
      <w:r w:rsidR="00927BA9">
        <w:rPr>
          <w:rFonts w:ascii="Arial" w:hAnsi="Arial" w:cs="Arial"/>
          <w:szCs w:val="24"/>
        </w:rPr>
        <w:t xml:space="preserve"> Monday,</w:t>
      </w:r>
      <w:r w:rsidRPr="0001631E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April</w:t>
      </w:r>
      <w:r w:rsidRPr="0001631E">
        <w:rPr>
          <w:rFonts w:ascii="Arial" w:hAnsi="Arial" w:cs="Arial"/>
          <w:szCs w:val="24"/>
        </w:rPr>
        <w:t xml:space="preserve"> </w:t>
      </w:r>
      <w:r w:rsidR="00A5132C">
        <w:rPr>
          <w:rFonts w:ascii="Arial" w:hAnsi="Arial" w:cs="Arial"/>
          <w:szCs w:val="24"/>
        </w:rPr>
        <w:t>2</w:t>
      </w:r>
      <w:r w:rsidR="00970919">
        <w:rPr>
          <w:rFonts w:ascii="Arial" w:hAnsi="Arial" w:cs="Arial"/>
          <w:szCs w:val="24"/>
        </w:rPr>
        <w:t>5</w:t>
      </w:r>
      <w:r w:rsidRPr="00613CC1">
        <w:rPr>
          <w:rFonts w:ascii="Arial" w:hAnsi="Arial" w:cs="Arial"/>
          <w:szCs w:val="24"/>
          <w:vertAlign w:val="superscript"/>
        </w:rPr>
        <w:t>th</w:t>
      </w:r>
      <w:r>
        <w:rPr>
          <w:rFonts w:ascii="Arial" w:hAnsi="Arial" w:cs="Arial"/>
          <w:szCs w:val="24"/>
        </w:rPr>
        <w:t>.</w:t>
      </w:r>
      <w:r w:rsidRPr="0001631E">
        <w:rPr>
          <w:rFonts w:ascii="Arial" w:hAnsi="Arial" w:cs="Arial"/>
          <w:szCs w:val="24"/>
        </w:rPr>
        <w:t xml:space="preserve"> Please check the certificates and immediately notify our office if there are any discrepancies. It is suggested the certificates be presented to your foodservice personnel </w:t>
      </w:r>
      <w:r w:rsidR="00970919">
        <w:rPr>
          <w:rFonts w:ascii="Arial" w:hAnsi="Arial" w:cs="Arial"/>
          <w:szCs w:val="24"/>
        </w:rPr>
        <w:t xml:space="preserve">on School Lunch Hero Day or </w:t>
      </w:r>
      <w:r w:rsidRPr="0001631E">
        <w:rPr>
          <w:rFonts w:ascii="Arial" w:hAnsi="Arial" w:cs="Arial"/>
          <w:szCs w:val="24"/>
        </w:rPr>
        <w:t>during School Nutrition Employee Week.</w:t>
      </w:r>
    </w:p>
    <w:p w14:paraId="1625AAF1" w14:textId="77777777" w:rsidR="0033423D" w:rsidRPr="0001631E" w:rsidRDefault="0033423D" w:rsidP="0033423D">
      <w:pPr>
        <w:rPr>
          <w:rFonts w:ascii="Arial" w:hAnsi="Arial" w:cs="Arial"/>
          <w:szCs w:val="24"/>
        </w:rPr>
      </w:pPr>
    </w:p>
    <w:p w14:paraId="3E1B998C" w14:textId="7F406F59" w:rsidR="0033423D" w:rsidRPr="0001631E" w:rsidRDefault="0033423D" w:rsidP="0033423D">
      <w:pPr>
        <w:rPr>
          <w:rFonts w:ascii="Arial" w:hAnsi="Arial" w:cs="Arial"/>
          <w:szCs w:val="24"/>
        </w:rPr>
      </w:pPr>
      <w:r w:rsidRPr="0001631E">
        <w:rPr>
          <w:rFonts w:ascii="Arial" w:hAnsi="Arial" w:cs="Arial"/>
          <w:szCs w:val="24"/>
        </w:rPr>
        <w:t xml:space="preserve">Should you have questions about the Years of Service Awards, please call </w:t>
      </w:r>
      <w:r w:rsidR="00B062A2">
        <w:rPr>
          <w:rFonts w:ascii="Arial" w:hAnsi="Arial" w:cs="Arial"/>
          <w:szCs w:val="24"/>
        </w:rPr>
        <w:t>Victoria Silva</w:t>
      </w:r>
      <w:r w:rsidRPr="0001631E">
        <w:rPr>
          <w:rFonts w:ascii="Arial" w:hAnsi="Arial" w:cs="Arial"/>
          <w:szCs w:val="24"/>
        </w:rPr>
        <w:t xml:space="preserve"> at 328-22</w:t>
      </w:r>
      <w:r w:rsidR="00B062A2">
        <w:rPr>
          <w:rFonts w:ascii="Arial" w:hAnsi="Arial" w:cs="Arial"/>
          <w:szCs w:val="24"/>
        </w:rPr>
        <w:t>94</w:t>
      </w:r>
      <w:r w:rsidRPr="0001631E">
        <w:rPr>
          <w:rFonts w:ascii="Arial" w:hAnsi="Arial" w:cs="Arial"/>
          <w:szCs w:val="24"/>
        </w:rPr>
        <w:t xml:space="preserve"> or toll-free at 1-888-338-3663.  </w:t>
      </w:r>
    </w:p>
    <w:p w14:paraId="43DE59F7" w14:textId="77777777" w:rsidR="0033423D" w:rsidRPr="0001631E" w:rsidRDefault="0033423D" w:rsidP="0033423D">
      <w:pPr>
        <w:rPr>
          <w:rFonts w:ascii="Arial" w:hAnsi="Arial" w:cs="Arial"/>
          <w:szCs w:val="24"/>
        </w:rPr>
      </w:pPr>
    </w:p>
    <w:p w14:paraId="442E24DC" w14:textId="77777777" w:rsidR="0033423D" w:rsidRPr="0001631E" w:rsidRDefault="00970919" w:rsidP="0033423D">
      <w:pPr>
        <w:spacing w:line="64" w:lineRule="exact"/>
        <w:rPr>
          <w:rFonts w:ascii="Arial" w:hAnsi="Arial" w:cs="Arial"/>
          <w:szCs w:val="24"/>
        </w:rPr>
      </w:pPr>
      <w:r>
        <w:rPr>
          <w:rFonts w:ascii="Arial" w:hAnsi="Arial" w:cs="Arial"/>
          <w:noProof/>
          <w:snapToGrid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1" layoutInCell="0" allowOverlap="1" wp14:anchorId="64333032" wp14:editId="63736F1A">
                <wp:simplePos x="0" y="0"/>
                <wp:positionH relativeFrom="page">
                  <wp:posOffset>685800</wp:posOffset>
                </wp:positionH>
                <wp:positionV relativeFrom="paragraph">
                  <wp:posOffset>0</wp:posOffset>
                </wp:positionV>
                <wp:extent cx="6400800" cy="40640"/>
                <wp:effectExtent l="0" t="0" r="0" b="0"/>
                <wp:wrapNone/>
                <wp:docPr id="1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406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498F6C" id="Rectangle 2" o:spid="_x0000_s1026" alt="&quot;&quot;" style="position:absolute;margin-left:54pt;margin-top:0;width:7in;height:3.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14:paraId="3948D461" w14:textId="77777777" w:rsidR="0033423D" w:rsidRPr="0001631E" w:rsidRDefault="0033423D" w:rsidP="0033423D">
      <w:pPr>
        <w:rPr>
          <w:rFonts w:ascii="Arial" w:hAnsi="Arial" w:cs="Arial"/>
          <w:szCs w:val="24"/>
        </w:rPr>
      </w:pPr>
    </w:p>
    <w:p w14:paraId="3A085984" w14:textId="77777777" w:rsidR="0033423D" w:rsidRPr="004F6F32" w:rsidRDefault="0033423D" w:rsidP="0033423D">
      <w:pPr>
        <w:tabs>
          <w:tab w:val="center" w:pos="5040"/>
        </w:tabs>
        <w:rPr>
          <w:rFonts w:ascii="Arial" w:hAnsi="Arial" w:cs="Arial"/>
          <w:b/>
          <w:szCs w:val="24"/>
        </w:rPr>
      </w:pPr>
      <w:r w:rsidRPr="0001631E">
        <w:rPr>
          <w:rFonts w:ascii="Arial" w:hAnsi="Arial" w:cs="Arial"/>
          <w:szCs w:val="24"/>
        </w:rPr>
        <w:tab/>
      </w:r>
      <w:r w:rsidRPr="004F6F32">
        <w:rPr>
          <w:rFonts w:ascii="Arial" w:hAnsi="Arial" w:cs="Arial"/>
          <w:b/>
          <w:szCs w:val="24"/>
        </w:rPr>
        <w:t>Years of Service Award - School Food Service Personnel</w:t>
      </w:r>
    </w:p>
    <w:p w14:paraId="6D5EF358" w14:textId="6DADBED8" w:rsidR="0033423D" w:rsidRPr="0001631E" w:rsidRDefault="0053417B" w:rsidP="0053417B">
      <w:pPr>
        <w:ind w:left="3600" w:firstLine="720"/>
        <w:rPr>
          <w:rFonts w:ascii="Arial" w:hAnsi="Arial" w:cs="Arial"/>
          <w:szCs w:val="24"/>
        </w:rPr>
      </w:pPr>
      <w:r w:rsidRPr="00167DCC">
        <w:rPr>
          <w:rFonts w:ascii="Arial" w:hAnsi="Arial" w:cs="Arial"/>
          <w:b/>
          <w:szCs w:val="24"/>
        </w:rPr>
        <w:t>Type of Award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5665"/>
        <w:gridCol w:w="2589"/>
        <w:gridCol w:w="2536"/>
      </w:tblGrid>
      <w:tr w:rsidR="0033423D" w:rsidRPr="00167DCC" w14:paraId="6FBFA9BE" w14:textId="77777777" w:rsidTr="00534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</w:tcPr>
          <w:p w14:paraId="3623A453" w14:textId="5793E7CA" w:rsidR="0033423D" w:rsidRPr="00167DCC" w:rsidRDefault="0033423D" w:rsidP="00594C06">
            <w:pPr>
              <w:rPr>
                <w:rFonts w:ascii="Arial" w:hAnsi="Arial" w:cs="Arial"/>
                <w:szCs w:val="24"/>
              </w:rPr>
            </w:pPr>
            <w:r w:rsidRPr="00167DCC">
              <w:rPr>
                <w:rFonts w:ascii="Arial" w:hAnsi="Arial" w:cs="Arial"/>
                <w:szCs w:val="24"/>
              </w:rPr>
              <w:t>Name of Foodservice Employee</w:t>
            </w:r>
          </w:p>
        </w:tc>
        <w:tc>
          <w:tcPr>
            <w:tcW w:w="2589" w:type="dxa"/>
          </w:tcPr>
          <w:p w14:paraId="723EF94A" w14:textId="77777777" w:rsidR="00B062A2" w:rsidRDefault="0033423D" w:rsidP="00B062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062A2">
              <w:rPr>
                <w:rFonts w:ascii="Arial" w:hAnsi="Arial" w:cs="Arial"/>
                <w:szCs w:val="24"/>
                <w:u w:val="single"/>
              </w:rPr>
              <w:t>Years of Service</w:t>
            </w:r>
            <w:r w:rsidRPr="00167DCC">
              <w:rPr>
                <w:rFonts w:ascii="Arial" w:hAnsi="Arial" w:cs="Arial"/>
                <w:szCs w:val="24"/>
              </w:rPr>
              <w:t xml:space="preserve"> – </w:t>
            </w:r>
            <w:r w:rsidRPr="00167DCC">
              <w:rPr>
                <w:rFonts w:ascii="Arial" w:hAnsi="Arial" w:cs="Arial"/>
                <w:sz w:val="20"/>
              </w:rPr>
              <w:t xml:space="preserve">indicate # </w:t>
            </w:r>
            <w:r w:rsidR="00B062A2">
              <w:rPr>
                <w:rFonts w:ascii="Arial" w:hAnsi="Arial" w:cs="Arial"/>
                <w:sz w:val="20"/>
              </w:rPr>
              <w:t>Y</w:t>
            </w:r>
            <w:r w:rsidR="00B062A2" w:rsidRPr="00167DCC">
              <w:rPr>
                <w:rFonts w:ascii="Arial" w:hAnsi="Arial" w:cs="Arial"/>
                <w:sz w:val="20"/>
              </w:rPr>
              <w:t>ears</w:t>
            </w:r>
            <w:r w:rsidR="00B062A2">
              <w:rPr>
                <w:rFonts w:ascii="Arial" w:hAnsi="Arial" w:cs="Arial"/>
                <w:sz w:val="20"/>
              </w:rPr>
              <w:t xml:space="preserve"> of</w:t>
            </w:r>
            <w:r w:rsidR="00B062A2" w:rsidRPr="00167DCC">
              <w:rPr>
                <w:rFonts w:ascii="Arial" w:hAnsi="Arial" w:cs="Arial"/>
                <w:sz w:val="20"/>
              </w:rPr>
              <w:t xml:space="preserve"> </w:t>
            </w:r>
            <w:r w:rsidR="00B062A2">
              <w:rPr>
                <w:rFonts w:ascii="Arial" w:hAnsi="Arial" w:cs="Arial"/>
                <w:sz w:val="20"/>
              </w:rPr>
              <w:t>S</w:t>
            </w:r>
            <w:r w:rsidR="00B062A2" w:rsidRPr="00167DCC">
              <w:rPr>
                <w:rFonts w:ascii="Arial" w:hAnsi="Arial" w:cs="Arial"/>
                <w:sz w:val="20"/>
              </w:rPr>
              <w:t>ervice</w:t>
            </w:r>
            <w:r w:rsidRPr="00167DCC">
              <w:rPr>
                <w:rFonts w:ascii="Arial" w:hAnsi="Arial" w:cs="Arial"/>
                <w:sz w:val="20"/>
              </w:rPr>
              <w:t xml:space="preserve"> </w:t>
            </w:r>
          </w:p>
          <w:p w14:paraId="1063E749" w14:textId="7C9B2FAB" w:rsidR="0033423D" w:rsidRPr="00167DCC" w:rsidRDefault="0033423D" w:rsidP="00B062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  <w:r w:rsidRPr="00167DCC">
              <w:rPr>
                <w:rFonts w:ascii="Arial" w:hAnsi="Arial" w:cs="Arial"/>
                <w:sz w:val="20"/>
              </w:rPr>
              <w:t xml:space="preserve">(10 and every </w:t>
            </w:r>
            <w:proofErr w:type="gramStart"/>
            <w:r w:rsidRPr="00167DCC">
              <w:rPr>
                <w:rFonts w:ascii="Arial" w:hAnsi="Arial" w:cs="Arial"/>
                <w:sz w:val="20"/>
              </w:rPr>
              <w:t>5 y</w:t>
            </w:r>
            <w:r w:rsidR="00B062A2">
              <w:rPr>
                <w:rFonts w:ascii="Arial" w:hAnsi="Arial" w:cs="Arial"/>
                <w:sz w:val="20"/>
              </w:rPr>
              <w:t>ea</w:t>
            </w:r>
            <w:r w:rsidRPr="00167DCC">
              <w:rPr>
                <w:rFonts w:ascii="Arial" w:hAnsi="Arial" w:cs="Arial"/>
                <w:sz w:val="20"/>
              </w:rPr>
              <w:t>r</w:t>
            </w:r>
            <w:proofErr w:type="gramEnd"/>
            <w:r w:rsidRPr="00167DCC">
              <w:rPr>
                <w:rFonts w:ascii="Arial" w:hAnsi="Arial" w:cs="Arial"/>
                <w:sz w:val="20"/>
              </w:rPr>
              <w:t xml:space="preserve"> interval after)</w:t>
            </w:r>
          </w:p>
        </w:tc>
        <w:tc>
          <w:tcPr>
            <w:tcW w:w="2536" w:type="dxa"/>
          </w:tcPr>
          <w:p w14:paraId="6B9B6AA5" w14:textId="77777777" w:rsidR="00B062A2" w:rsidRDefault="0033423D" w:rsidP="00B062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 w:rsidRPr="00B062A2">
              <w:rPr>
                <w:rFonts w:ascii="Arial" w:hAnsi="Arial" w:cs="Arial"/>
                <w:szCs w:val="24"/>
                <w:u w:val="single"/>
              </w:rPr>
              <w:t xml:space="preserve">Retirement </w:t>
            </w:r>
            <w:r w:rsidRPr="00167DCC">
              <w:rPr>
                <w:rFonts w:ascii="Arial" w:hAnsi="Arial" w:cs="Arial"/>
                <w:szCs w:val="24"/>
              </w:rPr>
              <w:t xml:space="preserve">– </w:t>
            </w:r>
            <w:r w:rsidRPr="00167DCC">
              <w:rPr>
                <w:rFonts w:ascii="Arial" w:hAnsi="Arial" w:cs="Arial"/>
                <w:sz w:val="20"/>
              </w:rPr>
              <w:t xml:space="preserve">indicate </w:t>
            </w:r>
          </w:p>
          <w:p w14:paraId="63AC9AE8" w14:textId="7FF199C4" w:rsidR="0033423D" w:rsidRPr="00167DCC" w:rsidRDefault="0033423D" w:rsidP="00B062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4"/>
              </w:rPr>
            </w:pPr>
            <w:r w:rsidRPr="00167DCC">
              <w:rPr>
                <w:rFonts w:ascii="Arial" w:hAnsi="Arial" w:cs="Arial"/>
                <w:sz w:val="20"/>
              </w:rPr>
              <w:t xml:space="preserve"># </w:t>
            </w:r>
            <w:r w:rsidR="00B062A2" w:rsidRPr="00167DCC">
              <w:rPr>
                <w:rFonts w:ascii="Arial" w:hAnsi="Arial" w:cs="Arial"/>
                <w:sz w:val="20"/>
              </w:rPr>
              <w:t>Years</w:t>
            </w:r>
            <w:r w:rsidRPr="00167DCC">
              <w:rPr>
                <w:rFonts w:ascii="Arial" w:hAnsi="Arial" w:cs="Arial"/>
                <w:sz w:val="20"/>
              </w:rPr>
              <w:t xml:space="preserve"> of </w:t>
            </w:r>
            <w:r w:rsidR="00B062A2">
              <w:rPr>
                <w:rFonts w:ascii="Arial" w:hAnsi="Arial" w:cs="Arial"/>
                <w:sz w:val="20"/>
              </w:rPr>
              <w:t>S</w:t>
            </w:r>
            <w:r w:rsidRPr="00167DCC">
              <w:rPr>
                <w:rFonts w:ascii="Arial" w:hAnsi="Arial" w:cs="Arial"/>
                <w:sz w:val="20"/>
              </w:rPr>
              <w:t>ervice up to retirement.</w:t>
            </w:r>
          </w:p>
        </w:tc>
      </w:tr>
      <w:tr w:rsidR="0033423D" w:rsidRPr="00167DCC" w14:paraId="44F5295A" w14:textId="77777777" w:rsidTr="0053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</w:tcPr>
          <w:p w14:paraId="26DFDAB5" w14:textId="77777777" w:rsidR="0033423D" w:rsidRPr="00167DCC" w:rsidRDefault="0033423D" w:rsidP="00B062A2">
            <w:pPr>
              <w:spacing w:line="480" w:lineRule="auto"/>
              <w:rPr>
                <w:rFonts w:ascii="Arial" w:hAnsi="Arial" w:cs="Arial"/>
                <w:b w:val="0"/>
                <w:szCs w:val="24"/>
              </w:rPr>
            </w:pPr>
          </w:p>
        </w:tc>
        <w:tc>
          <w:tcPr>
            <w:tcW w:w="2589" w:type="dxa"/>
          </w:tcPr>
          <w:p w14:paraId="74D60ED1" w14:textId="77777777" w:rsidR="0033423D" w:rsidRPr="00167DCC" w:rsidRDefault="0033423D" w:rsidP="00B062A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536" w:type="dxa"/>
          </w:tcPr>
          <w:p w14:paraId="5303698D" w14:textId="77777777" w:rsidR="0033423D" w:rsidRPr="00167DCC" w:rsidRDefault="0033423D" w:rsidP="00B062A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24"/>
              </w:rPr>
            </w:pPr>
          </w:p>
        </w:tc>
      </w:tr>
      <w:tr w:rsidR="0033423D" w:rsidRPr="00167DCC" w14:paraId="4C423D84" w14:textId="77777777" w:rsidTr="0053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</w:tcPr>
          <w:p w14:paraId="0C404774" w14:textId="77777777" w:rsidR="0033423D" w:rsidRPr="00167DCC" w:rsidRDefault="0033423D" w:rsidP="00B062A2">
            <w:pPr>
              <w:spacing w:line="480" w:lineRule="auto"/>
              <w:rPr>
                <w:rFonts w:ascii="Arial" w:hAnsi="Arial" w:cs="Arial"/>
                <w:b w:val="0"/>
                <w:szCs w:val="24"/>
              </w:rPr>
            </w:pPr>
          </w:p>
        </w:tc>
        <w:tc>
          <w:tcPr>
            <w:tcW w:w="2589" w:type="dxa"/>
          </w:tcPr>
          <w:p w14:paraId="1901D3E2" w14:textId="77777777" w:rsidR="0033423D" w:rsidRPr="00167DCC" w:rsidRDefault="0033423D" w:rsidP="00B062A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536" w:type="dxa"/>
          </w:tcPr>
          <w:p w14:paraId="762A350D" w14:textId="77777777" w:rsidR="0033423D" w:rsidRPr="00167DCC" w:rsidRDefault="0033423D" w:rsidP="00B062A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24"/>
              </w:rPr>
            </w:pPr>
          </w:p>
        </w:tc>
      </w:tr>
      <w:tr w:rsidR="0033423D" w:rsidRPr="00167DCC" w14:paraId="051D0DA0" w14:textId="77777777" w:rsidTr="0053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</w:tcPr>
          <w:p w14:paraId="243ECC4B" w14:textId="77777777" w:rsidR="0033423D" w:rsidRPr="00167DCC" w:rsidRDefault="0033423D" w:rsidP="00B062A2">
            <w:pPr>
              <w:spacing w:line="480" w:lineRule="auto"/>
              <w:rPr>
                <w:rFonts w:ascii="Arial" w:hAnsi="Arial" w:cs="Arial"/>
                <w:b w:val="0"/>
                <w:szCs w:val="24"/>
              </w:rPr>
            </w:pPr>
          </w:p>
        </w:tc>
        <w:tc>
          <w:tcPr>
            <w:tcW w:w="2589" w:type="dxa"/>
          </w:tcPr>
          <w:p w14:paraId="18301CD6" w14:textId="77777777" w:rsidR="0033423D" w:rsidRPr="00167DCC" w:rsidRDefault="0033423D" w:rsidP="00B062A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536" w:type="dxa"/>
          </w:tcPr>
          <w:p w14:paraId="08CEEB14" w14:textId="77777777" w:rsidR="0033423D" w:rsidRPr="00167DCC" w:rsidRDefault="0033423D" w:rsidP="00B062A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24"/>
              </w:rPr>
            </w:pPr>
          </w:p>
        </w:tc>
      </w:tr>
      <w:tr w:rsidR="0033423D" w:rsidRPr="00167DCC" w14:paraId="7964F784" w14:textId="77777777" w:rsidTr="0053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</w:tcPr>
          <w:p w14:paraId="46A05ECF" w14:textId="77777777" w:rsidR="0033423D" w:rsidRPr="00167DCC" w:rsidRDefault="0033423D" w:rsidP="00B062A2">
            <w:pPr>
              <w:spacing w:line="480" w:lineRule="auto"/>
              <w:rPr>
                <w:rFonts w:ascii="Arial" w:hAnsi="Arial" w:cs="Arial"/>
                <w:b w:val="0"/>
                <w:szCs w:val="24"/>
              </w:rPr>
            </w:pPr>
          </w:p>
        </w:tc>
        <w:tc>
          <w:tcPr>
            <w:tcW w:w="2589" w:type="dxa"/>
          </w:tcPr>
          <w:p w14:paraId="11620112" w14:textId="77777777" w:rsidR="0033423D" w:rsidRPr="00167DCC" w:rsidRDefault="0033423D" w:rsidP="00B062A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536" w:type="dxa"/>
          </w:tcPr>
          <w:p w14:paraId="77CFC928" w14:textId="77777777" w:rsidR="0033423D" w:rsidRPr="00167DCC" w:rsidRDefault="0033423D" w:rsidP="00B062A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24"/>
              </w:rPr>
            </w:pPr>
          </w:p>
        </w:tc>
      </w:tr>
      <w:tr w:rsidR="0033423D" w:rsidRPr="00167DCC" w14:paraId="0BAA4814" w14:textId="77777777" w:rsidTr="0053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</w:tcPr>
          <w:p w14:paraId="31788A0D" w14:textId="77777777" w:rsidR="0033423D" w:rsidRPr="00167DCC" w:rsidRDefault="0033423D" w:rsidP="00B062A2">
            <w:pPr>
              <w:spacing w:line="480" w:lineRule="auto"/>
              <w:rPr>
                <w:rFonts w:ascii="Arial" w:hAnsi="Arial" w:cs="Arial"/>
                <w:b w:val="0"/>
                <w:szCs w:val="24"/>
              </w:rPr>
            </w:pPr>
          </w:p>
        </w:tc>
        <w:tc>
          <w:tcPr>
            <w:tcW w:w="2589" w:type="dxa"/>
          </w:tcPr>
          <w:p w14:paraId="7854DB60" w14:textId="77777777" w:rsidR="0033423D" w:rsidRPr="00167DCC" w:rsidRDefault="0033423D" w:rsidP="00B062A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536" w:type="dxa"/>
          </w:tcPr>
          <w:p w14:paraId="6A70FD17" w14:textId="77777777" w:rsidR="0033423D" w:rsidRPr="00167DCC" w:rsidRDefault="0033423D" w:rsidP="00B062A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24"/>
              </w:rPr>
            </w:pPr>
          </w:p>
        </w:tc>
      </w:tr>
      <w:tr w:rsidR="0033423D" w:rsidRPr="00167DCC" w14:paraId="1744DB82" w14:textId="77777777" w:rsidTr="0053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</w:tcPr>
          <w:p w14:paraId="1E9BF040" w14:textId="77777777" w:rsidR="0033423D" w:rsidRPr="00167DCC" w:rsidRDefault="0033423D" w:rsidP="00B062A2">
            <w:pPr>
              <w:spacing w:line="480" w:lineRule="auto"/>
              <w:rPr>
                <w:rFonts w:ascii="Arial" w:hAnsi="Arial" w:cs="Arial"/>
                <w:b w:val="0"/>
                <w:szCs w:val="24"/>
              </w:rPr>
            </w:pPr>
          </w:p>
        </w:tc>
        <w:tc>
          <w:tcPr>
            <w:tcW w:w="2589" w:type="dxa"/>
          </w:tcPr>
          <w:p w14:paraId="5F5C7794" w14:textId="77777777" w:rsidR="0033423D" w:rsidRPr="00167DCC" w:rsidRDefault="0033423D" w:rsidP="00B062A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536" w:type="dxa"/>
          </w:tcPr>
          <w:p w14:paraId="796448AC" w14:textId="77777777" w:rsidR="0033423D" w:rsidRPr="00167DCC" w:rsidRDefault="0033423D" w:rsidP="00B062A2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24"/>
              </w:rPr>
            </w:pPr>
          </w:p>
        </w:tc>
      </w:tr>
    </w:tbl>
    <w:p w14:paraId="47A5C8CB" w14:textId="77777777" w:rsidR="0033423D" w:rsidRPr="004F6F32" w:rsidRDefault="0033423D" w:rsidP="0033423D">
      <w:pPr>
        <w:ind w:firstLine="720"/>
        <w:rPr>
          <w:rFonts w:ascii="Arial" w:hAnsi="Arial" w:cs="Arial"/>
          <w:szCs w:val="24"/>
        </w:rPr>
      </w:pPr>
      <w:r w:rsidRPr="004F6F32">
        <w:rPr>
          <w:rFonts w:ascii="Arial" w:hAnsi="Arial" w:cs="Arial"/>
          <w:szCs w:val="24"/>
        </w:rPr>
        <w:t>Attach additional pages if necessary</w:t>
      </w:r>
    </w:p>
    <w:p w14:paraId="3E14E0EC" w14:textId="77777777" w:rsidR="0033423D" w:rsidRPr="0001631E" w:rsidRDefault="0033423D" w:rsidP="0033423D">
      <w:pPr>
        <w:rPr>
          <w:rFonts w:ascii="Arial" w:hAnsi="Arial" w:cs="Arial"/>
          <w:szCs w:val="24"/>
        </w:rPr>
      </w:pPr>
    </w:p>
    <w:p w14:paraId="42059B05" w14:textId="1855209F" w:rsidR="0033423D" w:rsidRDefault="00B062A2" w:rsidP="0033423D">
      <w:pPr>
        <w:tabs>
          <w:tab w:val="left" w:pos="-1440"/>
        </w:tabs>
        <w:spacing w:line="346" w:lineRule="auto"/>
        <w:ind w:left="6480" w:hanging="648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</w:t>
      </w:r>
      <w:r w:rsidR="0033423D" w:rsidRPr="0001631E">
        <w:rPr>
          <w:rFonts w:ascii="Arial" w:hAnsi="Arial" w:cs="Arial"/>
          <w:szCs w:val="24"/>
        </w:rPr>
        <w:t>Name of School ______________</w:t>
      </w:r>
      <w:r>
        <w:rPr>
          <w:rFonts w:ascii="Arial" w:hAnsi="Arial" w:cs="Arial"/>
          <w:szCs w:val="24"/>
        </w:rPr>
        <w:t>_______________</w:t>
      </w:r>
      <w:r w:rsidR="0033423D" w:rsidRPr="0001631E">
        <w:rPr>
          <w:rFonts w:ascii="Arial" w:hAnsi="Arial" w:cs="Arial"/>
          <w:szCs w:val="24"/>
        </w:rPr>
        <w:t>_________________________</w:t>
      </w:r>
    </w:p>
    <w:p w14:paraId="66E211FE" w14:textId="7D5E0B20" w:rsidR="00B062A2" w:rsidRDefault="00B062A2" w:rsidP="0033423D">
      <w:pPr>
        <w:tabs>
          <w:tab w:val="left" w:pos="-1440"/>
        </w:tabs>
        <w:spacing w:line="346" w:lineRule="auto"/>
        <w:ind w:left="6480" w:hanging="648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Mailing Address: ______________________________________________________</w:t>
      </w:r>
    </w:p>
    <w:p w14:paraId="3CFB3C5B" w14:textId="195A3931" w:rsidR="00B062A2" w:rsidRPr="0001631E" w:rsidRDefault="00B062A2" w:rsidP="0033423D">
      <w:pPr>
        <w:tabs>
          <w:tab w:val="left" w:pos="-1440"/>
        </w:tabs>
        <w:spacing w:line="346" w:lineRule="auto"/>
        <w:ind w:left="6480" w:hanging="648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City/Town: ___________________________________  Zip: ___________________</w:t>
      </w:r>
    </w:p>
    <w:p w14:paraId="2FFC07C0" w14:textId="77777777" w:rsidR="00B062A2" w:rsidRDefault="00B062A2" w:rsidP="0033423D">
      <w:pPr>
        <w:tabs>
          <w:tab w:val="left" w:pos="-1440"/>
        </w:tabs>
        <w:spacing w:line="346" w:lineRule="auto"/>
        <w:ind w:left="7200" w:hanging="7200"/>
        <w:rPr>
          <w:rFonts w:ascii="Arial" w:hAnsi="Arial" w:cs="Arial"/>
          <w:szCs w:val="24"/>
        </w:rPr>
      </w:pPr>
    </w:p>
    <w:p w14:paraId="6C18EE1F" w14:textId="1FD734A7" w:rsidR="0033423D" w:rsidRDefault="00B062A2" w:rsidP="0033423D">
      <w:pPr>
        <w:tabs>
          <w:tab w:val="left" w:pos="-1440"/>
        </w:tabs>
        <w:spacing w:line="346" w:lineRule="auto"/>
        <w:ind w:left="7200" w:hanging="7200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</w:t>
      </w:r>
      <w:r w:rsidR="0033423D" w:rsidRPr="0001631E">
        <w:rPr>
          <w:rFonts w:ascii="Arial" w:hAnsi="Arial" w:cs="Arial"/>
          <w:szCs w:val="24"/>
        </w:rPr>
        <w:t xml:space="preserve">Authorized Representative </w:t>
      </w:r>
      <w:r w:rsidR="0033423D" w:rsidRPr="0001631E">
        <w:rPr>
          <w:rFonts w:ascii="Arial" w:hAnsi="Arial" w:cs="Arial"/>
          <w:szCs w:val="24"/>
          <w:u w:val="single"/>
        </w:rPr>
        <w:t xml:space="preserve">                                                             </w:t>
      </w:r>
      <w:r w:rsidR="0033423D" w:rsidRPr="0001631E">
        <w:rPr>
          <w:rFonts w:ascii="Arial" w:hAnsi="Arial" w:cs="Arial"/>
          <w:szCs w:val="24"/>
        </w:rPr>
        <w:t xml:space="preserve">  </w:t>
      </w:r>
      <w:r w:rsidR="0033423D" w:rsidRPr="0001631E">
        <w:rPr>
          <w:rFonts w:ascii="Arial" w:hAnsi="Arial" w:cs="Arial"/>
          <w:szCs w:val="24"/>
        </w:rPr>
        <w:tab/>
        <w:t>Date________</w:t>
      </w:r>
    </w:p>
    <w:p w14:paraId="13741D44" w14:textId="3799E6A6" w:rsidR="00F82716" w:rsidRDefault="00B062A2" w:rsidP="00B062A2">
      <w:pPr>
        <w:tabs>
          <w:tab w:val="left" w:pos="-1440"/>
        </w:tabs>
        <w:spacing w:line="346" w:lineRule="auto"/>
        <w:ind w:left="7200" w:hanging="7200"/>
      </w:pPr>
      <w:r>
        <w:rPr>
          <w:rFonts w:ascii="Arial" w:hAnsi="Arial" w:cs="Arial"/>
          <w:i/>
          <w:iCs/>
          <w:szCs w:val="24"/>
        </w:rPr>
        <w:t xml:space="preserve">     </w:t>
      </w:r>
      <w:r w:rsidRPr="00B062A2">
        <w:rPr>
          <w:rFonts w:ascii="Arial" w:hAnsi="Arial" w:cs="Arial"/>
          <w:i/>
          <w:iCs/>
          <w:szCs w:val="24"/>
        </w:rPr>
        <w:t>(The certificates will be mailed to the School/Attn: to the person listed above.)</w:t>
      </w:r>
    </w:p>
    <w:sectPr w:rsidR="00F82716" w:rsidSect="00B062A2">
      <w:endnotePr>
        <w:numFmt w:val="decimal"/>
      </w:endnotePr>
      <w:pgSz w:w="12240" w:h="15840" w:code="1"/>
      <w:pgMar w:top="1296" w:right="720" w:bottom="864" w:left="720" w:header="1440" w:footer="331" w:gutter="0"/>
      <w:paperSrc w:first="7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DUzMjSxMDUzNLNQ0lEKTi0uzszPAykwrgUAQ4LzcywAAAA="/>
  </w:docVars>
  <w:rsids>
    <w:rsidRoot w:val="0033423D"/>
    <w:rsid w:val="00013B10"/>
    <w:rsid w:val="00093D3D"/>
    <w:rsid w:val="000A4660"/>
    <w:rsid w:val="001318DB"/>
    <w:rsid w:val="002D2744"/>
    <w:rsid w:val="0033423D"/>
    <w:rsid w:val="0035333D"/>
    <w:rsid w:val="004063A0"/>
    <w:rsid w:val="00406A30"/>
    <w:rsid w:val="00465D26"/>
    <w:rsid w:val="004925F1"/>
    <w:rsid w:val="004C35F3"/>
    <w:rsid w:val="004F1412"/>
    <w:rsid w:val="0053417B"/>
    <w:rsid w:val="00596B02"/>
    <w:rsid w:val="00610E54"/>
    <w:rsid w:val="00702ABF"/>
    <w:rsid w:val="007044F3"/>
    <w:rsid w:val="00716538"/>
    <w:rsid w:val="00793B2F"/>
    <w:rsid w:val="007E39B6"/>
    <w:rsid w:val="00816E48"/>
    <w:rsid w:val="008E3F15"/>
    <w:rsid w:val="00927BA9"/>
    <w:rsid w:val="0096602E"/>
    <w:rsid w:val="00970919"/>
    <w:rsid w:val="0097181F"/>
    <w:rsid w:val="00974110"/>
    <w:rsid w:val="009E7D5E"/>
    <w:rsid w:val="00A2010A"/>
    <w:rsid w:val="00A5132C"/>
    <w:rsid w:val="00AC025A"/>
    <w:rsid w:val="00B062A2"/>
    <w:rsid w:val="00B066E2"/>
    <w:rsid w:val="00B16AC4"/>
    <w:rsid w:val="00B265AC"/>
    <w:rsid w:val="00B371B7"/>
    <w:rsid w:val="00B65C50"/>
    <w:rsid w:val="00B70E18"/>
    <w:rsid w:val="00C30ECF"/>
    <w:rsid w:val="00C42B72"/>
    <w:rsid w:val="00CF7043"/>
    <w:rsid w:val="00D41819"/>
    <w:rsid w:val="00D63451"/>
    <w:rsid w:val="00D6694F"/>
    <w:rsid w:val="00DD7A33"/>
    <w:rsid w:val="00EE19A0"/>
    <w:rsid w:val="00EE67CC"/>
    <w:rsid w:val="00F03B56"/>
    <w:rsid w:val="00F21478"/>
    <w:rsid w:val="00F245B8"/>
    <w:rsid w:val="00F82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F0227"/>
  <w15:docId w15:val="{1C9EF214-6CC4-4D55-A2B3-F4A5AF001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423D"/>
    <w:pPr>
      <w:widowControl w:val="0"/>
    </w:pPr>
    <w:rPr>
      <w:rFonts w:ascii="Courier" w:eastAsia="Times New Roman" w:hAnsi="Courier" w:cs="Times New Roman"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371B7"/>
    <w:pPr>
      <w:framePr w:w="7920" w:h="1980" w:hRule="exact" w:hSpace="180" w:wrap="auto" w:hAnchor="page" w:xAlign="center" w:yAlign="bottom"/>
      <w:widowControl/>
      <w:ind w:left="2880"/>
    </w:pPr>
    <w:rPr>
      <w:rFonts w:ascii="Arial" w:eastAsiaTheme="majorEastAsia" w:hAnsi="Arial" w:cstheme="majorBidi"/>
      <w:snapToGrid/>
      <w:sz w:val="22"/>
      <w:szCs w:val="24"/>
    </w:rPr>
  </w:style>
  <w:style w:type="character" w:styleId="Hyperlink">
    <w:name w:val="Hyperlink"/>
    <w:basedOn w:val="DefaultParagraphFont"/>
    <w:uiPriority w:val="99"/>
    <w:unhideWhenUsed/>
    <w:rsid w:val="0033423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62A2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53417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vlsilva@nd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00C20FA096440BF62DE6F2DEDB4F0" ma:contentTypeVersion="15" ma:contentTypeDescription="Create a new document." ma:contentTypeScope="" ma:versionID="9e3ba049698d2eb7976d1cadecd66e72">
  <xsd:schema xmlns:xsd="http://www.w3.org/2001/XMLSchema" xmlns:xs="http://www.w3.org/2001/XMLSchema" xmlns:p="http://schemas.microsoft.com/office/2006/metadata/properties" xmlns:ns1="http://schemas.microsoft.com/sharepoint/v3" xmlns:ns2="cc1bfb22-c70b-4a9c-a935-9b63ef5f95d2" xmlns:ns3="a71747a4-bcc5-48e1-b72f-0cde11e5315e" targetNamespace="http://schemas.microsoft.com/office/2006/metadata/properties" ma:root="true" ma:fieldsID="930aa954b32582ea5dddf9c35055d977" ns1:_="" ns2:_="" ns3:_="">
    <xsd:import namespace="http://schemas.microsoft.com/sharepoint/v3"/>
    <xsd:import namespace="cc1bfb22-c70b-4a9c-a935-9b63ef5f95d2"/>
    <xsd:import namespace="a71747a4-bcc5-48e1-b72f-0cde11e531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bfb22-c70b-4a9c-a935-9b63ef5f9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747a4-bcc5-48e1-b72f-0cde11e53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5210A7-A9C2-42CB-8B94-58DC2AD94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1bfb22-c70b-4a9c-a935-9b63ef5f95d2"/>
    <ds:schemaRef ds:uri="a71747a4-bcc5-48e1-b72f-0cde11e531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8FC39C-E8DE-46BB-8CD6-BA47D079625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64D78E0-C661-4D04-9EF1-B4B64204F2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 Department of Public Instruction</Company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chloer</dc:creator>
  <cp:keywords/>
  <dc:description/>
  <cp:lastModifiedBy>Egge, Scott S.</cp:lastModifiedBy>
  <cp:revision>2</cp:revision>
  <dcterms:created xsi:type="dcterms:W3CDTF">2022-03-07T18:23:00Z</dcterms:created>
  <dcterms:modified xsi:type="dcterms:W3CDTF">2022-03-07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00C20FA096440BF62DE6F2DEDB4F0</vt:lpwstr>
  </property>
  <property fmtid="{D5CDD505-2E9C-101B-9397-08002B2CF9AE}" pid="3" name="Order">
    <vt:r8>318800</vt:r8>
  </property>
</Properties>
</file>